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250275"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250275"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C32DB58"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F10C6C">
        <w:rPr>
          <w:rFonts w:eastAsiaTheme="minorEastAsia"/>
        </w:rPr>
        <w:t xml:space="preserve"> as given below:</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250275"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250275"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lastRenderedPageBreak/>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lastRenderedPageBreak/>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250275"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250275"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250275"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250275"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EED60" w14:textId="77777777" w:rsidR="00250275" w:rsidRDefault="00250275" w:rsidP="005F5648">
      <w:pPr>
        <w:spacing w:after="0" w:line="240" w:lineRule="auto"/>
      </w:pPr>
      <w:r>
        <w:separator/>
      </w:r>
    </w:p>
  </w:endnote>
  <w:endnote w:type="continuationSeparator" w:id="0">
    <w:p w14:paraId="2C2BF9DA" w14:textId="77777777" w:rsidR="00250275" w:rsidRDefault="0025027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AA45C" w14:textId="77777777" w:rsidR="00250275" w:rsidRDefault="00250275" w:rsidP="005F5648">
      <w:pPr>
        <w:spacing w:after="0" w:line="240" w:lineRule="auto"/>
      </w:pPr>
      <w:r>
        <w:separator/>
      </w:r>
    </w:p>
  </w:footnote>
  <w:footnote w:type="continuationSeparator" w:id="0">
    <w:p w14:paraId="4BD5EB06" w14:textId="77777777" w:rsidR="00250275" w:rsidRDefault="0025027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50275"/>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D4C2E"/>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20B"/>
    <w:rsid w:val="004846BB"/>
    <w:rsid w:val="00487DBA"/>
    <w:rsid w:val="004A2039"/>
    <w:rsid w:val="004B1D26"/>
    <w:rsid w:val="004B797B"/>
    <w:rsid w:val="004C438D"/>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2D0C"/>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53D4C"/>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4C684D"/>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TotalTime>
  <Pages>21</Pages>
  <Words>3766</Words>
  <Characters>2147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08</cp:revision>
  <cp:lastPrinted>2021-04-01T11:23:00Z</cp:lastPrinted>
  <dcterms:created xsi:type="dcterms:W3CDTF">2021-03-31T18:34:00Z</dcterms:created>
  <dcterms:modified xsi:type="dcterms:W3CDTF">2021-04-02T00:26:00Z</dcterms:modified>
  <cp:category>CS 542 – Computer Networks – I | Spring 2021 | Illinois Institute of Technology</cp:category>
</cp:coreProperties>
</file>